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FEB0B" w14:textId="673ACB42" w:rsidR="00AD08C8" w:rsidRPr="006743F1" w:rsidRDefault="004A4D74" w:rsidP="00CD0B5E">
      <w:pPr>
        <w:spacing w:after="0" w:line="240" w:lineRule="auto"/>
        <w:jc w:val="right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Batang" w:hAnsi="Times New Roman"/>
          <w:b/>
          <w:bCs/>
          <w:noProof/>
          <w:spacing w:val="20"/>
          <w:sz w:val="24"/>
          <w:szCs w:val="24"/>
          <w:lang w:eastAsia="it-IT"/>
        </w:rPr>
        <w:object w:dxaOrig="1440" w:dyaOrig="1440" w14:anchorId="41005E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4.45pt;margin-top:0;width:60.9pt;height:53.65pt;z-index:-251658752;visibility:visible;mso-wrap-edited:f" wrapcoords="-149 0 -149 21435 21600 21435 21600 0 -149 0">
            <v:imagedata r:id="rId5" o:title=""/>
            <w10:wrap type="through"/>
          </v:shape>
          <o:OLEObject Type="Embed" ProgID="Word.Picture.8" ShapeID="_x0000_s1026" DrawAspect="Content" ObjectID="_1674390445" r:id="rId6"/>
        </w:object>
      </w:r>
      <w:r w:rsidR="00CD0B5E" w:rsidRPr="00E41168">
        <w:rPr>
          <w:noProof/>
          <w:lang w:eastAsia="it-IT"/>
        </w:rPr>
        <w:drawing>
          <wp:inline distT="0" distB="0" distL="0" distR="0" wp14:anchorId="79A65AC6" wp14:editId="7DF5652C">
            <wp:extent cx="1549730" cy="627736"/>
            <wp:effectExtent l="0" t="0" r="0" b="0"/>
            <wp:docPr id="4" name="Immagine 3">
              <a:extLst xmlns:a="http://schemas.openxmlformats.org/drawingml/2006/main">
                <a:ext uri="{FF2B5EF4-FFF2-40B4-BE49-F238E27FC236}">
                  <a16:creationId xmlns:a16="http://schemas.microsoft.com/office/drawing/2014/main" id="{E81FD9C2-B03E-4FBA-B85A-A635766D1B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3">
                      <a:extLst>
                        <a:ext uri="{FF2B5EF4-FFF2-40B4-BE49-F238E27FC236}">
                          <a16:creationId xmlns:a16="http://schemas.microsoft.com/office/drawing/2014/main" id="{E81FD9C2-B03E-4FBA-B85A-A635766D1B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67419" cy="63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02D1D" w14:textId="77777777" w:rsidR="00CD0B5E" w:rsidRDefault="00CD0B5E" w:rsidP="00161ACA">
      <w:pPr>
        <w:pStyle w:val="Paragrafoelenco"/>
        <w:spacing w:after="0" w:line="240" w:lineRule="auto"/>
        <w:ind w:left="106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</w:p>
    <w:p w14:paraId="2722AD8C" w14:textId="77777777" w:rsidR="00CD0B5E" w:rsidRDefault="00CD0B5E" w:rsidP="00161ACA">
      <w:pPr>
        <w:pStyle w:val="Paragrafoelenco"/>
        <w:spacing w:after="0" w:line="240" w:lineRule="auto"/>
        <w:ind w:left="106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</w:p>
    <w:p w14:paraId="5898DE16" w14:textId="5F3FA17A" w:rsidR="004130E0" w:rsidRPr="006743F1" w:rsidRDefault="004130E0" w:rsidP="00161ACA">
      <w:pPr>
        <w:pStyle w:val="Paragrafoelenco"/>
        <w:spacing w:after="0" w:line="240" w:lineRule="auto"/>
        <w:ind w:left="106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  <w:r w:rsidRPr="006743F1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Università degli Studi di Perugia</w:t>
      </w:r>
    </w:p>
    <w:p w14:paraId="7B8CCAB4" w14:textId="77777777" w:rsidR="004130E0" w:rsidRPr="006743F1" w:rsidRDefault="004130E0" w:rsidP="00161ACA">
      <w:pPr>
        <w:spacing w:after="0" w:line="240" w:lineRule="auto"/>
        <w:ind w:firstLine="70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  <w:r w:rsidRPr="006743F1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Dipartimento di Scienze Politiche</w:t>
      </w:r>
    </w:p>
    <w:p w14:paraId="60EB3412" w14:textId="77777777" w:rsidR="00CD0B5E" w:rsidRDefault="004130E0" w:rsidP="00161ACA">
      <w:pPr>
        <w:spacing w:after="0" w:line="240" w:lineRule="auto"/>
        <w:ind w:firstLine="70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b/>
          <w:smallCaps/>
          <w:spacing w:val="20"/>
          <w:sz w:val="24"/>
          <w:szCs w:val="24"/>
          <w:lang w:eastAsia="it-IT" w:bidi="he-IL"/>
        </w:rPr>
        <w:t>Application form</w:t>
      </w:r>
      <w:r w:rsidRPr="006743F1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 xml:space="preserve"> – </w:t>
      </w:r>
    </w:p>
    <w:p w14:paraId="0EECC9E2" w14:textId="47D4EBC1" w:rsidR="00161ACA" w:rsidRDefault="00CD0B5E" w:rsidP="00161ACA">
      <w:pPr>
        <w:spacing w:after="0" w:line="240" w:lineRule="auto"/>
        <w:ind w:firstLine="70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  <w:r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 xml:space="preserve">        </w:t>
      </w:r>
      <w:r w:rsidR="004130E0" w:rsidRPr="006743F1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Bando Premio di laurea</w:t>
      </w:r>
    </w:p>
    <w:p w14:paraId="63495DFD" w14:textId="06CFF293" w:rsidR="004130E0" w:rsidRPr="006743F1" w:rsidRDefault="00CD0B5E" w:rsidP="00161ACA">
      <w:pPr>
        <w:spacing w:after="0" w:line="240" w:lineRule="auto"/>
        <w:ind w:firstLine="709"/>
        <w:jc w:val="center"/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</w:pPr>
      <w:r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 xml:space="preserve">         </w:t>
      </w:r>
      <w:r w:rsidR="004130E0" w:rsidRPr="006743F1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“</w:t>
      </w:r>
      <w:r w:rsidR="00773B99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CROAS</w:t>
      </w:r>
      <w:r w:rsidR="00161ACA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 xml:space="preserve"> </w:t>
      </w:r>
      <w:r w:rsidR="00773B99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UMBRIA</w:t>
      </w:r>
      <w:r w:rsidR="004130E0" w:rsidRPr="006743F1">
        <w:rPr>
          <w:rFonts w:ascii="Times New Roman" w:eastAsia="Batang" w:hAnsi="Times New Roman"/>
          <w:b/>
          <w:bCs/>
          <w:smallCaps/>
          <w:spacing w:val="20"/>
          <w:sz w:val="24"/>
          <w:szCs w:val="24"/>
          <w:lang w:eastAsia="it-IT" w:bidi="he-IL"/>
        </w:rPr>
        <w:t>”</w:t>
      </w:r>
    </w:p>
    <w:p w14:paraId="10A7A3D5" w14:textId="77777777" w:rsidR="004130E0" w:rsidRPr="006743F1" w:rsidRDefault="004130E0" w:rsidP="004130E0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</w:p>
    <w:p w14:paraId="0A44CB98" w14:textId="77777777" w:rsidR="004130E0" w:rsidRPr="006743F1" w:rsidRDefault="004130E0" w:rsidP="004130E0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</w:p>
    <w:p w14:paraId="0C4335F4" w14:textId="77777777" w:rsidR="004130E0" w:rsidRPr="006743F1" w:rsidRDefault="004130E0" w:rsidP="004130E0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  <w:r w:rsidRPr="006743F1"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  <w:t>Al Direttore del Dipartimento di Scienze Politiche</w:t>
      </w:r>
    </w:p>
    <w:p w14:paraId="097979CE" w14:textId="525F2189" w:rsidR="004130E0" w:rsidRDefault="004130E0" w:rsidP="004130E0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  <w:r w:rsidRPr="006743F1"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  <w:t>Università degli Studi di Perugia</w:t>
      </w:r>
    </w:p>
    <w:p w14:paraId="26966F78" w14:textId="551E62DB" w:rsidR="001916D9" w:rsidRPr="001916D9" w:rsidRDefault="001916D9" w:rsidP="001916D9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  <w:r w:rsidRPr="001916D9"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  <w:t>dipartimento.scipol@cert.unipg.it</w:t>
      </w:r>
    </w:p>
    <w:p w14:paraId="4E540F55" w14:textId="09DD15C9" w:rsidR="00504E4C" w:rsidRDefault="00504E4C" w:rsidP="004130E0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</w:p>
    <w:p w14:paraId="01998316" w14:textId="77777777" w:rsidR="00504E4C" w:rsidRPr="006743F1" w:rsidRDefault="00504E4C" w:rsidP="004130E0">
      <w:pPr>
        <w:spacing w:after="0" w:line="240" w:lineRule="auto"/>
        <w:ind w:firstLine="709"/>
        <w:jc w:val="right"/>
        <w:rPr>
          <w:rFonts w:ascii="Times New Roman" w:eastAsia="Batang" w:hAnsi="Times New Roman"/>
          <w:b/>
          <w:bCs/>
          <w:spacing w:val="20"/>
          <w:sz w:val="24"/>
          <w:szCs w:val="24"/>
          <w:lang w:eastAsia="it-IT" w:bidi="he-IL"/>
        </w:rPr>
      </w:pPr>
    </w:p>
    <w:p w14:paraId="1442951A" w14:textId="2F4F4410" w:rsidR="004130E0" w:rsidRDefault="004130E0" w:rsidP="00F03AC5">
      <w:pPr>
        <w:pStyle w:val="Nessunaspaziatura"/>
        <w:rPr>
          <w:lang w:eastAsia="it-IT" w:bidi="he-IL"/>
        </w:rPr>
      </w:pPr>
    </w:p>
    <w:p w14:paraId="3145F812" w14:textId="77777777" w:rsidR="000C4D47" w:rsidRPr="006743F1" w:rsidRDefault="000C4D47" w:rsidP="00F03AC5">
      <w:pPr>
        <w:pStyle w:val="Nessunaspaziatura"/>
        <w:rPr>
          <w:lang w:eastAsia="it-IT" w:bidi="he-IL"/>
        </w:rPr>
      </w:pPr>
    </w:p>
    <w:p w14:paraId="595EC1F0" w14:textId="77777777" w:rsidR="004130E0" w:rsidRPr="006743F1" w:rsidRDefault="004130E0" w:rsidP="004130E0">
      <w:pPr>
        <w:keepNext/>
        <w:spacing w:after="0" w:line="480" w:lineRule="auto"/>
        <w:outlineLvl w:val="1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Nome e cognome …………………………………………………………...…..</w:t>
      </w:r>
    </w:p>
    <w:p w14:paraId="2342F692" w14:textId="77777777" w:rsidR="004130E0" w:rsidRPr="006743F1" w:rsidRDefault="004130E0" w:rsidP="004130E0">
      <w:pPr>
        <w:keepNext/>
        <w:spacing w:after="0" w:line="480" w:lineRule="auto"/>
        <w:outlineLvl w:val="1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Luogo e data di nascita ………………………………………………………...</w:t>
      </w:r>
    </w:p>
    <w:p w14:paraId="5AFA0578" w14:textId="77777777" w:rsidR="004130E0" w:rsidRPr="006743F1" w:rsidRDefault="004130E0" w:rsidP="004130E0">
      <w:pPr>
        <w:keepNext/>
        <w:spacing w:after="0" w:line="480" w:lineRule="auto"/>
        <w:outlineLvl w:val="1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Domicilio ……………………………………………………………………………………………</w:t>
      </w:r>
    </w:p>
    <w:p w14:paraId="44B0C2E8" w14:textId="77777777" w:rsidR="004130E0" w:rsidRPr="006743F1" w:rsidRDefault="004130E0" w:rsidP="004130E0">
      <w:pPr>
        <w:keepNext/>
        <w:spacing w:after="0" w:line="480" w:lineRule="auto"/>
        <w:outlineLvl w:val="1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Residenza …………………………………………………………………………………………</w:t>
      </w:r>
    </w:p>
    <w:p w14:paraId="4C3210DA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bCs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Tel. …………………………………………………….... E-mail ………………………………..</w:t>
      </w:r>
      <w:r w:rsidRPr="006743F1">
        <w:rPr>
          <w:rFonts w:ascii="Times New Roman" w:eastAsia="Times New Roman" w:hAnsi="Times New Roman"/>
          <w:bCs/>
          <w:sz w:val="24"/>
          <w:szCs w:val="24"/>
          <w:lang w:eastAsia="it-IT" w:bidi="he-IL"/>
        </w:rPr>
        <w:t xml:space="preserve"> </w:t>
      </w:r>
    </w:p>
    <w:p w14:paraId="37BD5B7B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 xml:space="preserve">Laureato/a in </w:t>
      </w:r>
      <w:r w:rsidR="00F03AC5">
        <w:rPr>
          <w:rFonts w:ascii="Times New Roman" w:eastAsia="Times New Roman" w:hAnsi="Times New Roman"/>
          <w:sz w:val="24"/>
          <w:szCs w:val="24"/>
          <w:lang w:eastAsia="it-IT" w:bidi="he-IL"/>
        </w:rPr>
        <w:t xml:space="preserve"> </w:t>
      </w: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 xml:space="preserve">…………………………………………………………………………………….. </w:t>
      </w:r>
    </w:p>
    <w:p w14:paraId="766B40D1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Data laurea ………………………………………….</w:t>
      </w:r>
    </w:p>
    <w:p w14:paraId="0BA2888A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Titolo tesi …………………………………………………………………………</w:t>
      </w:r>
    </w:p>
    <w:p w14:paraId="755CDE49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Disciplina …………………………………………………………………….</w:t>
      </w:r>
    </w:p>
    <w:p w14:paraId="06C893A7" w14:textId="742D1A46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Docente relatore</w:t>
      </w:r>
      <w:r w:rsidR="00F65557">
        <w:rPr>
          <w:rFonts w:ascii="Times New Roman" w:eastAsia="Times New Roman" w:hAnsi="Times New Roman"/>
          <w:sz w:val="24"/>
          <w:szCs w:val="24"/>
          <w:lang w:eastAsia="it-IT" w:bidi="he-IL"/>
        </w:rPr>
        <w:t>/relatrice</w:t>
      </w: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 xml:space="preserve"> …………………………………………………………………………</w:t>
      </w:r>
    </w:p>
    <w:p w14:paraId="57D52E54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Votazione ………………………………………………</w:t>
      </w:r>
    </w:p>
    <w:p w14:paraId="285F435B" w14:textId="77777777" w:rsidR="004130E0" w:rsidRPr="006743F1" w:rsidRDefault="004130E0" w:rsidP="004130E0">
      <w:pPr>
        <w:spacing w:after="0" w:line="480" w:lineRule="auto"/>
        <w:rPr>
          <w:rFonts w:ascii="Times New Roman" w:eastAsia="Times New Roman" w:hAnsi="Times New Roman"/>
          <w:bCs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>matricola n. ……………………………..</w:t>
      </w:r>
    </w:p>
    <w:p w14:paraId="69A7B0AE" w14:textId="77777777" w:rsidR="004130E0" w:rsidRPr="006743F1" w:rsidRDefault="004130E0" w:rsidP="004130E0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</w:p>
    <w:p w14:paraId="6131ED02" w14:textId="77777777" w:rsidR="004130E0" w:rsidRPr="006743F1" w:rsidRDefault="004130E0" w:rsidP="004130E0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 xml:space="preserve">Perugia,  ............  </w:t>
      </w:r>
    </w:p>
    <w:p w14:paraId="535E51D9" w14:textId="77777777" w:rsidR="004130E0" w:rsidRDefault="004130E0" w:rsidP="004130E0">
      <w:pPr>
        <w:spacing w:after="0" w:line="480" w:lineRule="auto"/>
        <w:ind w:left="4248" w:firstLine="708"/>
        <w:rPr>
          <w:rFonts w:ascii="Times New Roman" w:eastAsia="Times New Roman" w:hAnsi="Times New Roman"/>
          <w:sz w:val="24"/>
          <w:szCs w:val="24"/>
          <w:lang w:eastAsia="it-IT" w:bidi="he-IL"/>
        </w:rPr>
      </w:pPr>
      <w:r w:rsidRPr="006743F1">
        <w:rPr>
          <w:rFonts w:ascii="Times New Roman" w:eastAsia="Times New Roman" w:hAnsi="Times New Roman"/>
          <w:sz w:val="24"/>
          <w:szCs w:val="24"/>
          <w:lang w:eastAsia="it-IT" w:bidi="he-IL"/>
        </w:rPr>
        <w:t xml:space="preserve">Firma........................................ </w:t>
      </w:r>
    </w:p>
    <w:p w14:paraId="3D0E700B" w14:textId="77777777" w:rsidR="00F03AC5" w:rsidRPr="006743F1" w:rsidRDefault="00F03AC5" w:rsidP="004130E0">
      <w:pPr>
        <w:spacing w:after="0" w:line="480" w:lineRule="auto"/>
        <w:ind w:left="4248" w:firstLine="708"/>
        <w:rPr>
          <w:rFonts w:ascii="Times New Roman" w:eastAsia="Times New Roman" w:hAnsi="Times New Roman"/>
          <w:sz w:val="24"/>
          <w:szCs w:val="24"/>
          <w:lang w:eastAsia="it-IT" w:bidi="he-IL"/>
        </w:rPr>
      </w:pPr>
    </w:p>
    <w:p w14:paraId="1640D7E2" w14:textId="77777777" w:rsidR="001916D9" w:rsidRDefault="001916D9" w:rsidP="00F03AC5">
      <w:pPr>
        <w:jc w:val="both"/>
        <w:rPr>
          <w:sz w:val="20"/>
          <w:szCs w:val="20"/>
          <w:u w:val="single"/>
        </w:rPr>
      </w:pPr>
    </w:p>
    <w:p w14:paraId="24C1A0BE" w14:textId="77777777" w:rsidR="001916D9" w:rsidRDefault="001916D9" w:rsidP="00F03AC5">
      <w:pPr>
        <w:jc w:val="both"/>
        <w:rPr>
          <w:sz w:val="20"/>
          <w:szCs w:val="20"/>
          <w:u w:val="single"/>
        </w:rPr>
      </w:pPr>
    </w:p>
    <w:p w14:paraId="6DED32E8" w14:textId="50A6A981" w:rsidR="00F03AC5" w:rsidRDefault="00F03AC5" w:rsidP="00F03AC5">
      <w:pPr>
        <w:jc w:val="both"/>
        <w:rPr>
          <w:sz w:val="20"/>
          <w:szCs w:val="20"/>
          <w:u w:val="single"/>
        </w:rPr>
      </w:pPr>
      <w:r w:rsidRPr="0089522F">
        <w:rPr>
          <w:sz w:val="20"/>
          <w:szCs w:val="20"/>
          <w:u w:val="single"/>
        </w:rPr>
        <w:lastRenderedPageBreak/>
        <w:t>INFORMATIVA PER IL TRATTAMENTO DEI DATI PERSONALI</w:t>
      </w:r>
    </w:p>
    <w:p w14:paraId="25E2F8A3" w14:textId="13D6AD33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Nella presente informativa sono riportate le informazioni relative al trattamento dei dati personali raccolti nella </w:t>
      </w:r>
      <w:r w:rsidR="00AA27A7">
        <w:rPr>
          <w:sz w:val="20"/>
          <w:szCs w:val="20"/>
          <w:u w:val="single"/>
          <w:lang w:eastAsia="it-IT"/>
        </w:rPr>
        <w:t xml:space="preserve">domanda di partecipazione al premio di laurea “Croas Umbria” </w:t>
      </w:r>
      <w:r w:rsidRPr="00292BC4">
        <w:rPr>
          <w:sz w:val="20"/>
          <w:szCs w:val="20"/>
          <w:u w:val="single"/>
          <w:lang w:eastAsia="it-IT"/>
        </w:rPr>
        <w:t xml:space="preserve">secondo il vigente Regolamento dell’Unione Europea n.2016/679 e il D.Lgs 196/2003 così come modificato dal D.Lgs 101/2018. Il Titolare del trattamento è il Consiglio Regionale dell’Umbria dell’Ordine degli Assistenti Sociali, a cui l’interessato potrà rivolgersi per far valere i Suoi diritti all’indirizzo e-mail info@oasumbria.it o al numero 075 5838466. Il Responsabile della Protezione dei dati personali (DPO) è il dott. Colonnello Francesco, contattabile all’indirizzo e-mail francesco.colonnello.rspp@gmail.com </w:t>
      </w:r>
    </w:p>
    <w:p w14:paraId="57B9E5F8" w14:textId="4D1CA274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 Trattamento dei dati personali  Finalità - I dati personali richiesti verranno trattati per la finalità di gestione degli elenchi dei partecipanti, delle presenze e per l’invio del materiale didattico e comunicazioni di servizio. Il trattamento non prevede in alcun modo il trasferimento di dati in Paesi Terzi e la profilazione. </w:t>
      </w:r>
    </w:p>
    <w:p w14:paraId="11B840D0" w14:textId="77777777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 </w:t>
      </w:r>
    </w:p>
    <w:p w14:paraId="649B21F5" w14:textId="77777777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Modalità del trattamento – I dati saranno trattati in forma cartacea ed elettronica, con accesso consentito ai soli operatori autorizzati, precedentemente nominati Autorizzati o Responsabili al Trattamento. Tutti gli operatori che accedono ai dati informatizzati sono dotati di password personale; l’accesso ai dati è consentito solo per le finalità legate al ruolo dell’operatore e solo per lo stretto tempo necessario.  </w:t>
      </w:r>
    </w:p>
    <w:p w14:paraId="05367B42" w14:textId="1743EC24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Tempo di conservazione dei dati - I dati personali dell’Interessato verranno conservati per tutta la durata del corso e per i successivi 5 anni; al termine di tale periodo verranno cancellati dagli archivi cartacei ed elettronici. </w:t>
      </w:r>
    </w:p>
    <w:p w14:paraId="6245B265" w14:textId="23C6D874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 Ambito di comunicazione e diffusione - I dati raccolti non saranno diffusi o comunicati ad alcuno al di fuori dei soggetti che collaborano con l’ordine, precedentemente nominati Responsabili del Trattamento. È possibile richiedere l’elenco aggiornato dei Responsabili esterni al Trattamento. </w:t>
      </w:r>
    </w:p>
    <w:p w14:paraId="06ACD2FF" w14:textId="1E6A9689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 Obbligo o facoltà di conferire i dati e conseguenze dell’eventuale rifiuto – Il mancato conferimento dell’Interessato dei dati richiesti comporta l’impossibilità da parte dell’Ordine di iscrivere il partecipante al corso di formazione. </w:t>
      </w:r>
    </w:p>
    <w:p w14:paraId="0BF06644" w14:textId="215C3125" w:rsid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 Diritti dell’interessato - L’interessato può richiedere in qualsiasi momento l’accesso ai propri dati personali, nonché la loro rettifica, integrazione, limitazione al trattamento e la loro cancellazione ove quest’ultima non contrasti con la normativa di riferimento; ha il diritto di presentare reclamo all’autorità di controllo in caso di illecito trattamento o di ritardo nella risposta del Titolare a una richiesta che rientri nei diritti dell’interessato. </w:t>
      </w:r>
    </w:p>
    <w:p w14:paraId="208FF0FB" w14:textId="77777777" w:rsidR="00292BC4" w:rsidRPr="00292BC4" w:rsidRDefault="00292BC4" w:rsidP="00292BC4">
      <w:pPr>
        <w:jc w:val="both"/>
        <w:rPr>
          <w:sz w:val="20"/>
          <w:szCs w:val="20"/>
          <w:u w:val="single"/>
          <w:lang w:eastAsia="it-IT"/>
        </w:rPr>
      </w:pPr>
      <w:r w:rsidRPr="00292BC4">
        <w:rPr>
          <w:sz w:val="20"/>
          <w:szCs w:val="20"/>
          <w:u w:val="single"/>
          <w:lang w:eastAsia="it-IT"/>
        </w:rPr>
        <w:t xml:space="preserve"> </w:t>
      </w:r>
    </w:p>
    <w:p w14:paraId="4302ACFA" w14:textId="77777777" w:rsidR="00773B99" w:rsidRPr="0089522F" w:rsidRDefault="00773B99" w:rsidP="00F03AC5">
      <w:pPr>
        <w:jc w:val="both"/>
        <w:rPr>
          <w:sz w:val="20"/>
          <w:szCs w:val="20"/>
          <w:u w:val="single"/>
          <w:lang w:eastAsia="it-IT"/>
        </w:rPr>
      </w:pPr>
    </w:p>
    <w:p w14:paraId="49510F7D" w14:textId="77777777" w:rsidR="00F03AC5" w:rsidRDefault="00F03AC5" w:rsidP="00F03AC5">
      <w:pPr>
        <w:pStyle w:val="Nessunaspaziatura"/>
        <w:jc w:val="right"/>
        <w:rPr>
          <w:sz w:val="20"/>
          <w:szCs w:val="20"/>
        </w:rPr>
      </w:pPr>
    </w:p>
    <w:p w14:paraId="45CC12F7" w14:textId="51AAEB9B" w:rsidR="002D28CF" w:rsidRDefault="00F03AC5" w:rsidP="00050F85">
      <w:pPr>
        <w:pStyle w:val="Nessunaspaziatura"/>
        <w:jc w:val="right"/>
        <w:rPr>
          <w:sz w:val="20"/>
          <w:szCs w:val="20"/>
        </w:rPr>
      </w:pPr>
      <w:r w:rsidRPr="0089522F">
        <w:rPr>
          <w:sz w:val="20"/>
          <w:szCs w:val="20"/>
        </w:rPr>
        <w:t>Firma …………......................</w:t>
      </w:r>
    </w:p>
    <w:p w14:paraId="251D69B5" w14:textId="746D1AC5" w:rsidR="00EB0E18" w:rsidRDefault="00EB0E18" w:rsidP="00050F85">
      <w:pPr>
        <w:pStyle w:val="Nessunaspaziatura"/>
        <w:jc w:val="right"/>
        <w:rPr>
          <w:sz w:val="20"/>
          <w:szCs w:val="20"/>
        </w:rPr>
      </w:pPr>
    </w:p>
    <w:p w14:paraId="0B4C7A1A" w14:textId="0FF4F2DE" w:rsidR="00EB0E18" w:rsidRDefault="00EB0E18" w:rsidP="00050F85">
      <w:pPr>
        <w:pStyle w:val="Nessunaspaziatura"/>
        <w:jc w:val="right"/>
        <w:rPr>
          <w:sz w:val="20"/>
          <w:szCs w:val="20"/>
        </w:rPr>
      </w:pPr>
    </w:p>
    <w:p w14:paraId="4315E3B3" w14:textId="39CD1495" w:rsidR="00EB0E18" w:rsidRDefault="00EB0E18" w:rsidP="00050F85">
      <w:pPr>
        <w:pStyle w:val="Nessunaspaziatura"/>
        <w:jc w:val="right"/>
        <w:rPr>
          <w:sz w:val="20"/>
          <w:szCs w:val="20"/>
        </w:rPr>
      </w:pPr>
    </w:p>
    <w:p w14:paraId="23DB5458" w14:textId="77777777" w:rsidR="00036092" w:rsidRPr="00587B91" w:rsidRDefault="00EB0E18" w:rsidP="00036092">
      <w:pPr>
        <w:spacing w:after="160"/>
        <w:jc w:val="both"/>
        <w:rPr>
          <w:rFonts w:asciiTheme="majorHAnsi" w:eastAsiaTheme="minorHAnsi" w:hAnsiTheme="majorHAnsi" w:cstheme="majorHAnsi"/>
          <w:sz w:val="24"/>
          <w:szCs w:val="24"/>
        </w:rPr>
      </w:pPr>
      <w:r w:rsidRPr="00587B91">
        <w:rPr>
          <w:rFonts w:asciiTheme="majorHAnsi" w:hAnsiTheme="majorHAnsi" w:cstheme="majorHAnsi"/>
          <w:sz w:val="24"/>
          <w:szCs w:val="24"/>
        </w:rPr>
        <w:t>Si allega</w:t>
      </w:r>
      <w:r w:rsidR="00036092" w:rsidRPr="00587B91">
        <w:rPr>
          <w:rFonts w:asciiTheme="majorHAnsi" w:hAnsiTheme="majorHAnsi" w:cstheme="majorHAnsi"/>
          <w:sz w:val="24"/>
          <w:szCs w:val="24"/>
        </w:rPr>
        <w:t>no:</w:t>
      </w:r>
      <w:r w:rsidR="00036092" w:rsidRPr="00587B91">
        <w:rPr>
          <w:rFonts w:asciiTheme="majorHAnsi" w:eastAsiaTheme="minorHAnsi" w:hAnsiTheme="majorHAnsi" w:cstheme="majorHAnsi"/>
          <w:sz w:val="24"/>
          <w:szCs w:val="24"/>
        </w:rPr>
        <w:t xml:space="preserve"> </w:t>
      </w:r>
    </w:p>
    <w:p w14:paraId="5F3B718C" w14:textId="14703CC8" w:rsidR="00036092" w:rsidRPr="00036092" w:rsidRDefault="00036092" w:rsidP="00036092">
      <w:pPr>
        <w:pStyle w:val="Paragrafoelenco"/>
        <w:numPr>
          <w:ilvl w:val="0"/>
          <w:numId w:val="3"/>
        </w:numPr>
        <w:spacing w:after="160"/>
        <w:jc w:val="both"/>
        <w:rPr>
          <w:rFonts w:asciiTheme="majorHAnsi" w:eastAsiaTheme="minorHAnsi" w:hAnsiTheme="majorHAnsi" w:cstheme="majorHAnsi"/>
          <w:sz w:val="24"/>
          <w:szCs w:val="24"/>
        </w:rPr>
      </w:pPr>
      <w:r w:rsidRPr="00036092">
        <w:rPr>
          <w:rFonts w:asciiTheme="majorHAnsi" w:eastAsiaTheme="minorHAnsi" w:hAnsiTheme="majorHAnsi" w:cstheme="majorHAnsi"/>
          <w:sz w:val="24"/>
          <w:szCs w:val="24"/>
        </w:rPr>
        <w:t>Certificato</w:t>
      </w:r>
      <w:r w:rsidR="00CD0B5E">
        <w:rPr>
          <w:rFonts w:asciiTheme="majorHAnsi" w:eastAsiaTheme="minorHAnsi" w:hAnsiTheme="majorHAnsi" w:cstheme="majorHAnsi"/>
          <w:sz w:val="24"/>
          <w:szCs w:val="24"/>
        </w:rPr>
        <w:t xml:space="preserve"> di laurea con l’indicazione del voto di Laurea</w:t>
      </w:r>
    </w:p>
    <w:p w14:paraId="067FF196" w14:textId="046133D9" w:rsidR="00036092" w:rsidRDefault="00036092" w:rsidP="00036092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Theme="majorHAnsi" w:eastAsiaTheme="minorHAnsi" w:hAnsiTheme="majorHAnsi" w:cstheme="majorHAnsi"/>
          <w:sz w:val="24"/>
          <w:szCs w:val="24"/>
        </w:rPr>
      </w:pPr>
      <w:r w:rsidRPr="00036092">
        <w:rPr>
          <w:rFonts w:asciiTheme="majorHAnsi" w:eastAsiaTheme="minorHAnsi" w:hAnsiTheme="majorHAnsi" w:cstheme="majorHAnsi"/>
          <w:sz w:val="24"/>
          <w:szCs w:val="24"/>
        </w:rPr>
        <w:t>Copia della tesi di laurea controfirmata dal relatore</w:t>
      </w:r>
      <w:r w:rsidR="00F65557">
        <w:rPr>
          <w:rFonts w:asciiTheme="majorHAnsi" w:eastAsiaTheme="minorHAnsi" w:hAnsiTheme="majorHAnsi" w:cstheme="majorHAnsi"/>
          <w:sz w:val="24"/>
          <w:szCs w:val="24"/>
        </w:rPr>
        <w:t>/relatrice</w:t>
      </w:r>
      <w:r w:rsidRPr="00036092">
        <w:rPr>
          <w:rFonts w:asciiTheme="majorHAnsi" w:eastAsiaTheme="minorHAnsi" w:hAnsiTheme="majorHAnsi" w:cstheme="majorHAnsi"/>
          <w:sz w:val="24"/>
          <w:szCs w:val="24"/>
        </w:rPr>
        <w:t xml:space="preserve"> (in formato digitale)</w:t>
      </w:r>
    </w:p>
    <w:p w14:paraId="200EB139" w14:textId="64475B9D" w:rsidR="00F33182" w:rsidRPr="00036092" w:rsidRDefault="00F33182" w:rsidP="00036092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Theme="majorHAnsi" w:eastAsiaTheme="minorHAnsi" w:hAnsiTheme="majorHAnsi" w:cstheme="majorHAnsi"/>
          <w:sz w:val="24"/>
          <w:szCs w:val="24"/>
        </w:rPr>
      </w:pPr>
      <w:r>
        <w:rPr>
          <w:rFonts w:asciiTheme="majorHAnsi" w:eastAsiaTheme="minorHAnsi" w:hAnsiTheme="majorHAnsi" w:cstheme="majorHAnsi"/>
          <w:sz w:val="24"/>
          <w:szCs w:val="24"/>
        </w:rPr>
        <w:t xml:space="preserve">Breve </w:t>
      </w:r>
      <w:r w:rsidR="006B7109">
        <w:rPr>
          <w:rFonts w:asciiTheme="majorHAnsi" w:eastAsiaTheme="minorHAnsi" w:hAnsiTheme="majorHAnsi" w:cstheme="majorHAnsi"/>
          <w:sz w:val="24"/>
          <w:szCs w:val="24"/>
        </w:rPr>
        <w:t>abstract della tesi (max 6</w:t>
      </w:r>
      <w:r>
        <w:rPr>
          <w:rFonts w:asciiTheme="majorHAnsi" w:eastAsiaTheme="minorHAnsi" w:hAnsiTheme="majorHAnsi" w:cstheme="majorHAnsi"/>
          <w:sz w:val="24"/>
          <w:szCs w:val="24"/>
        </w:rPr>
        <w:t>00 parole)</w:t>
      </w:r>
    </w:p>
    <w:p w14:paraId="7563C647" w14:textId="4705622D" w:rsidR="00036092" w:rsidRPr="00036092" w:rsidRDefault="00036092" w:rsidP="00036092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Theme="majorHAnsi" w:eastAsiaTheme="minorHAnsi" w:hAnsiTheme="majorHAnsi" w:cstheme="majorHAnsi"/>
          <w:sz w:val="24"/>
          <w:szCs w:val="24"/>
        </w:rPr>
      </w:pPr>
      <w:r w:rsidRPr="00036092">
        <w:rPr>
          <w:rFonts w:asciiTheme="majorHAnsi" w:eastAsiaTheme="minorHAnsi" w:hAnsiTheme="majorHAnsi" w:cstheme="majorHAnsi"/>
          <w:sz w:val="24"/>
          <w:szCs w:val="24"/>
        </w:rPr>
        <w:t xml:space="preserve">Curriculum vitae secondo il modello </w:t>
      </w:r>
      <w:r w:rsidR="001916D9">
        <w:rPr>
          <w:rFonts w:asciiTheme="majorHAnsi" w:eastAsiaTheme="minorHAnsi" w:hAnsiTheme="majorHAnsi" w:cstheme="majorHAnsi"/>
          <w:sz w:val="24"/>
          <w:szCs w:val="24"/>
        </w:rPr>
        <w:t>europeo, controfirmato e</w:t>
      </w:r>
      <w:r w:rsidRPr="00036092">
        <w:rPr>
          <w:rFonts w:asciiTheme="majorHAnsi" w:eastAsiaTheme="minorHAnsi" w:hAnsiTheme="majorHAnsi" w:cstheme="majorHAnsi"/>
          <w:sz w:val="24"/>
          <w:szCs w:val="24"/>
        </w:rPr>
        <w:t xml:space="preserve"> aggiornato</w:t>
      </w:r>
    </w:p>
    <w:p w14:paraId="0FBA9A3E" w14:textId="77777777" w:rsidR="00036092" w:rsidRPr="00036092" w:rsidRDefault="00036092" w:rsidP="00036092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Theme="majorHAnsi" w:eastAsiaTheme="minorHAnsi" w:hAnsiTheme="majorHAnsi" w:cstheme="majorHAnsi"/>
          <w:sz w:val="24"/>
          <w:szCs w:val="24"/>
        </w:rPr>
      </w:pPr>
      <w:r w:rsidRPr="00036092">
        <w:rPr>
          <w:rFonts w:asciiTheme="majorHAnsi" w:eastAsiaTheme="minorHAnsi" w:hAnsiTheme="majorHAnsi" w:cstheme="majorHAnsi"/>
          <w:sz w:val="24"/>
          <w:szCs w:val="24"/>
        </w:rPr>
        <w:t>Carta di identità in corso di validità</w:t>
      </w:r>
    </w:p>
    <w:p w14:paraId="04D835AA" w14:textId="04BBE729" w:rsidR="00036092" w:rsidRDefault="00036092" w:rsidP="00050F85">
      <w:pPr>
        <w:pStyle w:val="Nessunaspaziatura"/>
        <w:jc w:val="right"/>
        <w:rPr>
          <w:rFonts w:ascii="Times New Roman" w:hAnsi="Times New Roman"/>
          <w:sz w:val="24"/>
          <w:szCs w:val="24"/>
        </w:rPr>
      </w:pPr>
    </w:p>
    <w:p w14:paraId="0B9B67B5" w14:textId="77D6219B" w:rsidR="00EB0E18" w:rsidRPr="006743F1" w:rsidRDefault="00EB0E18" w:rsidP="00036092">
      <w:pPr>
        <w:pStyle w:val="Nessunaspaziatura"/>
        <w:jc w:val="center"/>
        <w:rPr>
          <w:rFonts w:ascii="Times New Roman" w:hAnsi="Times New Roman"/>
          <w:sz w:val="24"/>
          <w:szCs w:val="24"/>
        </w:rPr>
      </w:pPr>
    </w:p>
    <w:sectPr w:rsidR="00EB0E18" w:rsidRPr="006743F1" w:rsidSect="00F03AC5">
      <w:pgSz w:w="11906" w:h="16838"/>
      <w:pgMar w:top="851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51321"/>
    <w:multiLevelType w:val="hybridMultilevel"/>
    <w:tmpl w:val="BADC1068"/>
    <w:lvl w:ilvl="0" w:tplc="DF626FA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DD10B7B"/>
    <w:multiLevelType w:val="hybridMultilevel"/>
    <w:tmpl w:val="23166D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710F9"/>
    <w:multiLevelType w:val="hybridMultilevel"/>
    <w:tmpl w:val="AB1826C8"/>
    <w:lvl w:ilvl="0" w:tplc="DF626FA0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M0NzE1MbI0MzBW0lEKTi0uzszPAykwrgUAPEaDYCwAAAA="/>
  </w:docVars>
  <w:rsids>
    <w:rsidRoot w:val="004130E0"/>
    <w:rsid w:val="00036092"/>
    <w:rsid w:val="00050F85"/>
    <w:rsid w:val="000835BA"/>
    <w:rsid w:val="000C1E5B"/>
    <w:rsid w:val="000C4D47"/>
    <w:rsid w:val="00152AE3"/>
    <w:rsid w:val="00161ACA"/>
    <w:rsid w:val="00162ACE"/>
    <w:rsid w:val="001916D9"/>
    <w:rsid w:val="001E70BB"/>
    <w:rsid w:val="00292BC4"/>
    <w:rsid w:val="002A2006"/>
    <w:rsid w:val="002D28CF"/>
    <w:rsid w:val="00357D27"/>
    <w:rsid w:val="003635D8"/>
    <w:rsid w:val="003866D0"/>
    <w:rsid w:val="004130E0"/>
    <w:rsid w:val="00417743"/>
    <w:rsid w:val="00480277"/>
    <w:rsid w:val="004A4D74"/>
    <w:rsid w:val="00500BAF"/>
    <w:rsid w:val="00504E4C"/>
    <w:rsid w:val="00565EDC"/>
    <w:rsid w:val="00587B01"/>
    <w:rsid w:val="00587B91"/>
    <w:rsid w:val="006372C6"/>
    <w:rsid w:val="006743F1"/>
    <w:rsid w:val="006947A7"/>
    <w:rsid w:val="006B7109"/>
    <w:rsid w:val="006D0E95"/>
    <w:rsid w:val="00773B99"/>
    <w:rsid w:val="007F5497"/>
    <w:rsid w:val="00806B0D"/>
    <w:rsid w:val="008E5BA8"/>
    <w:rsid w:val="00976B81"/>
    <w:rsid w:val="009D6B2B"/>
    <w:rsid w:val="009E0337"/>
    <w:rsid w:val="00AA27A7"/>
    <w:rsid w:val="00AB1B4D"/>
    <w:rsid w:val="00AD08C8"/>
    <w:rsid w:val="00BC750A"/>
    <w:rsid w:val="00C94D9E"/>
    <w:rsid w:val="00CD0B5E"/>
    <w:rsid w:val="00D94B99"/>
    <w:rsid w:val="00DF6046"/>
    <w:rsid w:val="00E61AF6"/>
    <w:rsid w:val="00EB0E18"/>
    <w:rsid w:val="00EC7D6B"/>
    <w:rsid w:val="00ED6905"/>
    <w:rsid w:val="00F03AC5"/>
    <w:rsid w:val="00F33182"/>
    <w:rsid w:val="00F6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7FA32A9"/>
  <w15:docId w15:val="{D8F5F39C-A150-1D44-8A9C-FE6AE56C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130E0"/>
    <w:pPr>
      <w:spacing w:after="200" w:line="276" w:lineRule="auto"/>
    </w:pPr>
    <w:rPr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130E0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13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4130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F03AC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lidata S.p.A.</Company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za31</dc:creator>
  <cp:keywords/>
  <cp:lastModifiedBy>Utente</cp:lastModifiedBy>
  <cp:revision>2</cp:revision>
  <cp:lastPrinted>2019-07-26T10:57:00Z</cp:lastPrinted>
  <dcterms:created xsi:type="dcterms:W3CDTF">2021-02-09T14:41:00Z</dcterms:created>
  <dcterms:modified xsi:type="dcterms:W3CDTF">2021-02-09T14:41:00Z</dcterms:modified>
</cp:coreProperties>
</file>